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2829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4.06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gna Wielgos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rzysztof Wielgos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